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4AE7A" w14:textId="77777777" w:rsidR="005E570F" w:rsidRPr="002C1E63" w:rsidRDefault="005E570F" w:rsidP="005E570F">
      <w:pPr>
        <w:ind w:left="-284" w:firstLine="0"/>
        <w:rPr>
          <w:rFonts w:ascii="Times New Roman" w:hAnsi="Times New Roman" w:cs="Times New Roman"/>
          <w:lang w:val="de-DE"/>
        </w:rPr>
      </w:pPr>
      <w:r w:rsidRPr="002C1E63">
        <w:rPr>
          <w:rFonts w:ascii="Times New Roman" w:hAnsi="Times New Roman" w:cs="Times New Roman"/>
          <w:noProof/>
          <w:lang w:val="lv-LV" w:eastAsia="lv-LV"/>
        </w:rPr>
        <w:drawing>
          <wp:inline distT="0" distB="0" distL="0" distR="0" wp14:anchorId="4DE644E7" wp14:editId="15EE2FCE">
            <wp:extent cx="2000250" cy="514350"/>
            <wp:effectExtent l="0" t="0" r="0" b="0"/>
            <wp:docPr id="6" name="Attēls 6" descr="http://www.liepu.lv/uploads/images/logo-kr-lv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ēls 1" descr="http://www.liepu.lv/uploads/images/logo-kr-lv_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1E63">
        <w:rPr>
          <w:rFonts w:ascii="Times New Roman" w:hAnsi="Times New Roman" w:cs="Times New Roman"/>
          <w:lang w:val="de-DE"/>
        </w:rPr>
        <w:t xml:space="preserve">      </w:t>
      </w:r>
      <w:r w:rsidRPr="002C1E63">
        <w:rPr>
          <w:rFonts w:ascii="Times New Roman" w:hAnsi="Times New Roman" w:cs="Times New Roman"/>
          <w:noProof/>
          <w:lang w:val="lv-LV" w:eastAsia="lv-LV"/>
        </w:rPr>
        <w:drawing>
          <wp:inline distT="0" distB="0" distL="0" distR="0" wp14:anchorId="6DACBC2A" wp14:editId="16BB784B">
            <wp:extent cx="2133600" cy="714375"/>
            <wp:effectExtent l="0" t="0" r="0" b="9525"/>
            <wp:docPr id="5" name="Attēls 5" descr="02_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02_1-0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6" t="10204" r="7172" b="1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1E63">
        <w:rPr>
          <w:rFonts w:ascii="Times New Roman" w:hAnsi="Times New Roman" w:cs="Times New Roman"/>
          <w:lang w:val="de-DE"/>
        </w:rPr>
        <w:t xml:space="preserve">    </w:t>
      </w:r>
      <w:r>
        <w:rPr>
          <w:rFonts w:ascii="Times New Roman" w:hAnsi="Times New Roman" w:cs="Times New Roman"/>
          <w:lang w:val="de-DE"/>
        </w:rPr>
        <w:t xml:space="preserve">  </w:t>
      </w:r>
      <w:r>
        <w:rPr>
          <w:noProof/>
        </w:rPr>
        <w:drawing>
          <wp:inline distT="0" distB="0" distL="0" distR="0" wp14:anchorId="3102916A" wp14:editId="4A9163E0">
            <wp:extent cx="1628775" cy="753906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208" cy="78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0250B" w14:textId="46B17672" w:rsidR="009C3B8B" w:rsidRDefault="009C3B8B" w:rsidP="00D0146F"/>
    <w:p w14:paraId="550452B7" w14:textId="0C890350" w:rsidR="005F0FB8" w:rsidRDefault="004377EF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GB"/>
        </w:rPr>
        <w:drawing>
          <wp:inline distT="0" distB="0" distL="0" distR="0" wp14:anchorId="2816B604" wp14:editId="6136C0A2">
            <wp:extent cx="3103245" cy="57277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245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8D62F3" w14:textId="77777777" w:rsidR="005F0FB8" w:rsidRDefault="005F0FB8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559D543" w14:textId="435031A5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University</w:t>
      </w:r>
    </w:p>
    <w:p w14:paraId="52574301" w14:textId="2DC409BF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Faculty of Humanities and Arts</w:t>
      </w:r>
    </w:p>
    <w:p w14:paraId="78B26B21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and</w:t>
      </w:r>
    </w:p>
    <w:p w14:paraId="6FC4D529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Kurzeme</w:t>
      </w:r>
      <w:proofErr w:type="spellEnd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stitute of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Humanities</w:t>
      </w:r>
    </w:p>
    <w:p w14:paraId="6D326F9E" w14:textId="54B6A26D" w:rsidR="0074383A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invite you to participate in</w:t>
      </w:r>
    </w:p>
    <w:p w14:paraId="42F0E5A0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2EA61440" w14:textId="7EF5FF3A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the 2</w:t>
      </w:r>
      <w:r w:rsidR="00613D36">
        <w:rPr>
          <w:rFonts w:ascii="Times New Roman" w:hAnsi="Times New Roman" w:cs="Times New Roman"/>
          <w:sz w:val="24"/>
          <w:szCs w:val="24"/>
          <w:lang w:val="en-GB"/>
        </w:rPr>
        <w:t>5</w:t>
      </w:r>
      <w:r w:rsidR="00613D3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</w:t>
      </w:r>
      <w:r w:rsidR="00F82F72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h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International Scientific Conference</w:t>
      </w:r>
    </w:p>
    <w:p w14:paraId="3463AF05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“The Word: Aspects of Research”</w:t>
      </w:r>
    </w:p>
    <w:p w14:paraId="6F3E2F80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which will be held at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University</w:t>
      </w:r>
    </w:p>
    <w:p w14:paraId="3FB135CA" w14:textId="422D3362" w:rsidR="00A21DE7" w:rsidRPr="00181D74" w:rsidRDefault="00F82F72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 w:rsidR="005D7618">
        <w:rPr>
          <w:rFonts w:ascii="Times New Roman" w:hAnsi="Times New Roman" w:cs="Times New Roman"/>
          <w:b/>
          <w:bCs/>
          <w:sz w:val="24"/>
          <w:szCs w:val="24"/>
          <w:lang w:val="en-GB"/>
        </w:rPr>
        <w:t>6</w:t>
      </w:r>
      <w:r w:rsidR="008C2F6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November–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 w:rsidR="005D7618">
        <w:rPr>
          <w:rFonts w:ascii="Times New Roman" w:hAnsi="Times New Roman" w:cs="Times New Roman"/>
          <w:b/>
          <w:bCs/>
          <w:sz w:val="24"/>
          <w:szCs w:val="24"/>
          <w:lang w:val="en-GB"/>
        </w:rPr>
        <w:t>7</w:t>
      </w:r>
      <w:r w:rsidR="00A21DE7"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Nov</w:t>
      </w:r>
      <w:r w:rsidR="00A21DE7"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mber </w:t>
      </w:r>
      <w:r w:rsidR="008C2F6F">
        <w:rPr>
          <w:rFonts w:ascii="Times New Roman" w:hAnsi="Times New Roman" w:cs="Times New Roman"/>
          <w:b/>
          <w:bCs/>
          <w:sz w:val="24"/>
          <w:szCs w:val="24"/>
          <w:lang w:val="en-GB"/>
        </w:rPr>
        <w:t>20</w:t>
      </w:r>
      <w:r w:rsidR="005D7618">
        <w:rPr>
          <w:rFonts w:ascii="Times New Roman" w:hAnsi="Times New Roman" w:cs="Times New Roman"/>
          <w:b/>
          <w:bCs/>
          <w:sz w:val="24"/>
          <w:szCs w:val="24"/>
          <w:lang w:val="en-GB"/>
        </w:rPr>
        <w:t>20</w:t>
      </w:r>
    </w:p>
    <w:p w14:paraId="0C695CA1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1134296" w14:textId="165CE1FB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Please submit your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  <w:r w:rsidRP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>application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nline filling in the application form on the homepage </w:t>
      </w:r>
      <w:hyperlink r:id="rId9" w:history="1">
        <w:r w:rsidR="00654799" w:rsidRPr="0082760A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vards.liepu.lv/</w:t>
        </w:r>
      </w:hyperlink>
      <w:r w:rsid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by </w:t>
      </w:r>
      <w:r w:rsidR="00F82F72" w:rsidRPr="004315D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7</w:t>
      </w:r>
      <w:r w:rsidR="008C2F6F" w:rsidRPr="004315D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October 20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20</w:t>
      </w:r>
      <w:r w:rsidRPr="00D0146F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</w:p>
    <w:p w14:paraId="1AEE53E1" w14:textId="4DE3763E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The acceptance letter</w:t>
      </w:r>
      <w:r w:rsidR="008C2F6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will be sent by 2</w:t>
      </w:r>
      <w:r w:rsidR="00F82F72">
        <w:rPr>
          <w:rFonts w:ascii="Times New Roman" w:hAnsi="Times New Roman" w:cs="Times New Roman"/>
          <w:color w:val="000000"/>
          <w:sz w:val="24"/>
          <w:szCs w:val="24"/>
          <w:lang w:val="en-GB"/>
        </w:rPr>
        <w:t>1</w:t>
      </w:r>
      <w:r w:rsidR="008C2F6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ctober 20</w:t>
      </w:r>
      <w:r w:rsidR="001951B3">
        <w:rPr>
          <w:rFonts w:ascii="Times New Roman" w:hAnsi="Times New Roman" w:cs="Times New Roman"/>
          <w:color w:val="000000"/>
          <w:sz w:val="24"/>
          <w:szCs w:val="24"/>
          <w:lang w:val="en-GB"/>
        </w:rPr>
        <w:t>20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44149AFB" w14:textId="26AD7AD8" w:rsidR="00A21DE7" w:rsidRPr="007321B4" w:rsidRDefault="005033BC" w:rsidP="00D0146F">
      <w:pPr>
        <w:pStyle w:val="mt-translation"/>
        <w:jc w:val="both"/>
        <w:rPr>
          <w:lang w:val="en"/>
        </w:rPr>
      </w:pPr>
      <w:r w:rsidRPr="003360AE">
        <w:t>The</w:t>
      </w:r>
      <w:r w:rsidR="00AF63D3">
        <w:t xml:space="preserve"> thematic workshop </w:t>
      </w:r>
      <w:r>
        <w:t>is</w:t>
      </w:r>
      <w:r w:rsidR="008800F4">
        <w:t xml:space="preserve"> scheduled for the conference</w:t>
      </w:r>
      <w:r w:rsidR="00AF63D3">
        <w:t> – the research of scientific language</w:t>
      </w:r>
      <w:r w:rsidR="00AF63D3">
        <w:rPr>
          <w:color w:val="000000"/>
        </w:rPr>
        <w:t xml:space="preserve"> (i</w:t>
      </w:r>
      <w:r w:rsidR="00D462A9">
        <w:rPr>
          <w:color w:val="000000"/>
        </w:rPr>
        <w:t xml:space="preserve">n cooperation with the project </w:t>
      </w:r>
      <w:r w:rsidR="00983E06">
        <w:rPr>
          <w:color w:val="000000"/>
        </w:rPr>
        <w:t>“</w:t>
      </w:r>
      <w:r w:rsidR="00983E06" w:rsidRPr="003360AE">
        <w:rPr>
          <w:highlight w:val="yellow"/>
        </w:rPr>
        <w:t>Intra-lingual</w:t>
      </w:r>
      <w:r w:rsidR="00983E06" w:rsidRPr="003360AE">
        <w:t> </w:t>
      </w:r>
      <w:r w:rsidR="00983E06" w:rsidRPr="00983E06">
        <w:t>Aspects of the Latvian Scientific Language</w:t>
      </w:r>
      <w:r w:rsidR="00983E06">
        <w:t>”</w:t>
      </w:r>
      <w:r w:rsidR="007321B4">
        <w:t>)</w:t>
      </w:r>
      <w:r w:rsidR="00983E06">
        <w:t>.</w:t>
      </w:r>
    </w:p>
    <w:p w14:paraId="658A6A85" w14:textId="77777777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Working languages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: Latvian, Lithuanian, English, German, and Russian.</w:t>
      </w:r>
    </w:p>
    <w:p w14:paraId="0A255A4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49982A97" w14:textId="77777777" w:rsidR="004315D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Conference fee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5604B666" w14:textId="2395329D" w:rsidR="00A21DE7" w:rsidRDefault="004315D4" w:rsidP="00D0146F">
      <w:pPr>
        <w:pStyle w:val="ListParagraph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participants with paper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A21DE7" w:rsidRP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UR </w:t>
      </w:r>
      <w:r w:rsidR="006E720B" w:rsidRP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>70</w:t>
      </w:r>
      <w:r w:rsidR="00A21DE7" w:rsidRP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00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till November 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9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, 20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) or EUR 80.00 (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after November 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9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, 20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20</w:t>
      </w:r>
      <w:r w:rsidR="003360A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,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or on the conference day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 w:rsidR="003360AE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63B65844" w14:textId="3DDC7147" w:rsidR="004315D4" w:rsidRDefault="004315D4" w:rsidP="00D0146F">
      <w:pPr>
        <w:pStyle w:val="ListParagraph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ach 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co-author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who does not participate in the conference EUR 35.00 (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till November 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9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, 20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) or EUR 40.00 (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after November 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9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, 20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20</w:t>
      </w:r>
      <w:r w:rsidR="003360A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,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or on the conference day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 w:rsidR="003360AE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74538A01" w14:textId="08F942B0" w:rsidR="004315D4" w:rsidRDefault="004315D4" w:rsidP="00D0146F">
      <w:pPr>
        <w:pStyle w:val="ListParagraph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participants without paper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who attend all the conference events EUR 30.00.</w:t>
      </w:r>
    </w:p>
    <w:p w14:paraId="7F066A93" w14:textId="77777777" w:rsidR="001951B3" w:rsidRDefault="001951B3" w:rsidP="001951B3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</w:p>
    <w:p w14:paraId="01E39172" w14:textId="77777777" w:rsidR="001951B3" w:rsidRDefault="001951B3" w:rsidP="001951B3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3360A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Note:</w:t>
      </w:r>
      <w:r w:rsidRP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</w:p>
    <w:p w14:paraId="51BAAF31" w14:textId="6EB16C2D" w:rsidR="001951B3" w:rsidRPr="001951B3" w:rsidRDefault="001951B3" w:rsidP="001951B3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If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the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co-author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participates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in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the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conference,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the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full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participation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fee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shall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be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paid.</w:t>
      </w:r>
      <w:r w:rsidRPr="001951B3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If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a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conference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participant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is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the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author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of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several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papers/articles,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3360AE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an 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additional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EUR 35.00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should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be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paid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for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each</w:t>
      </w:r>
      <w:r w:rsidRPr="001951B3">
        <w:rPr>
          <w:rStyle w:val="phrase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951B3">
        <w:rPr>
          <w:rStyle w:val="word"/>
          <w:rFonts w:ascii="Times New Roman" w:hAnsi="Times New Roman" w:cs="Times New Roman"/>
          <w:sz w:val="24"/>
          <w:szCs w:val="24"/>
          <w:lang w:val="en"/>
        </w:rPr>
        <w:t>paper/article (starting with the second paper/article).</w:t>
      </w:r>
    </w:p>
    <w:p w14:paraId="288D59CC" w14:textId="77777777" w:rsidR="001951B3" w:rsidRPr="001951B3" w:rsidRDefault="001951B3" w:rsidP="001951B3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</w:p>
    <w:p w14:paraId="2D0DBF70" w14:textId="77777777" w:rsidR="004315D4" w:rsidRPr="004315D4" w:rsidRDefault="004315D4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0DD63CC7" w14:textId="287F82C3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lease transfer your participant fee 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by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455178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9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November 20</w:t>
      </w:r>
      <w:r w:rsidR="00455178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20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o the following account:</w:t>
      </w:r>
    </w:p>
    <w:p w14:paraId="6EE649F9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University </w:t>
      </w:r>
    </w:p>
    <w:p w14:paraId="13B0D1B1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Lielā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iel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14, </w:t>
      </w: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, LV-3401</w:t>
      </w:r>
    </w:p>
    <w:p w14:paraId="01692D13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lastRenderedPageBreak/>
        <w:t xml:space="preserve">Reg. No.: </w:t>
      </w:r>
      <w:r w:rsidRPr="00181D74">
        <w:rPr>
          <w:rFonts w:ascii="Times New Roman" w:hAnsi="Times New Roman" w:cs="Times New Roman"/>
          <w:color w:val="000000"/>
          <w:sz w:val="24"/>
          <w:szCs w:val="24"/>
        </w:rPr>
        <w:t>LV90000036859</w:t>
      </w:r>
    </w:p>
    <w:p w14:paraId="3AF2E71A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ccount: </w:t>
      </w:r>
      <w:r w:rsidRPr="00181D74">
        <w:rPr>
          <w:rFonts w:ascii="Times New Roman" w:hAnsi="Times New Roman" w:cs="Times New Roman"/>
          <w:color w:val="000000"/>
          <w:sz w:val="24"/>
          <w:szCs w:val="24"/>
        </w:rPr>
        <w:t>LV45TREL9150190000000</w:t>
      </w:r>
    </w:p>
    <w:p w14:paraId="28A57F60" w14:textId="258866CC" w:rsidR="00A21DE7" w:rsidRPr="00654799" w:rsidRDefault="00654799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Please i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ndicate: your first name, surnam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onference </w:t>
      </w:r>
      <w:r w:rsidR="00A21DE7"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“The Word: Aspects of Research” 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participant fe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A21DE7" w:rsidRPr="00181D74">
        <w:rPr>
          <w:rFonts w:ascii="Times New Roman" w:hAnsi="Times New Roman" w:cs="Times New Roman"/>
          <w:sz w:val="24"/>
          <w:szCs w:val="24"/>
          <w:lang w:val="en-GB"/>
        </w:rPr>
        <w:t>ECC – 21499</w:t>
      </w:r>
    </w:p>
    <w:p w14:paraId="70143CA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53677DAD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Dr.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Philol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Iev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Ozol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Head of the Scientific Committee</w:t>
      </w:r>
    </w:p>
    <w:p w14:paraId="444D39E1" w14:textId="77777777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Dr.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Philol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. Linda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auze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Head of the Organising Committee</w:t>
      </w:r>
    </w:p>
    <w:p w14:paraId="61B2330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0C5C2F32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Address of the Scientific and Organising Committee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478B459D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University </w:t>
      </w:r>
    </w:p>
    <w:p w14:paraId="44FA7792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>Faculty of Humanities and Arts</w:t>
      </w:r>
    </w:p>
    <w:p w14:paraId="57C9E638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Kūrmājas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pr. 13</w:t>
      </w:r>
    </w:p>
    <w:p w14:paraId="7791C570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LV-3401</w:t>
      </w:r>
    </w:p>
    <w:p w14:paraId="2E504463" w14:textId="77612745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r w:rsidR="00455178">
        <w:rPr>
          <w:rFonts w:ascii="Times New Roman" w:hAnsi="Times New Roman" w:cs="Times New Roman"/>
          <w:sz w:val="24"/>
          <w:szCs w:val="24"/>
          <w:lang w:val="en-GB"/>
        </w:rPr>
        <w:t>Paul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455178">
        <w:rPr>
          <w:rFonts w:ascii="Times New Roman" w:hAnsi="Times New Roman" w:cs="Times New Roman"/>
          <w:sz w:val="24"/>
          <w:szCs w:val="24"/>
          <w:lang w:val="en-GB"/>
        </w:rPr>
        <w:t>Sekač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ecretary </w:t>
      </w:r>
    </w:p>
    <w:p w14:paraId="585C569E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>Phone: (+371) 63483781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6973BE44" w14:textId="6102A460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 xml:space="preserve">e-mail: </w:t>
      </w:r>
      <w:hyperlink r:id="rId10" w:history="1">
        <w:r w:rsidR="004315D4" w:rsidRPr="000424AF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alti@liepu.l</w:t>
        </w:r>
      </w:hyperlink>
      <w:r w:rsidR="003360AE">
        <w:rPr>
          <w:rStyle w:val="Hyperlink"/>
          <w:rFonts w:ascii="Times New Roman" w:hAnsi="Times New Roman" w:cs="Times New Roman"/>
          <w:sz w:val="24"/>
          <w:szCs w:val="24"/>
          <w:lang w:val="en-GB"/>
        </w:rPr>
        <w:t>v</w:t>
      </w:r>
    </w:p>
    <w:p w14:paraId="3903720F" w14:textId="77777777" w:rsidR="00AF63D3" w:rsidRDefault="00AF63D3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7092987C" w14:textId="4E735151" w:rsidR="00C3707F" w:rsidRDefault="00C3707F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Please find </w:t>
      </w:r>
      <w:r w:rsidR="00E05D8F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formation on 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hotel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at </w:t>
      </w:r>
      <w:hyperlink r:id="rId11" w:history="1">
        <w:r w:rsidRPr="000424AF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://liepaja.travel/en/sleep/city/hotels/</w:t>
        </w:r>
      </w:hyperlink>
    </w:p>
    <w:p w14:paraId="121F74E2" w14:textId="1AF91761" w:rsidR="00C3707F" w:rsidRDefault="00AF63D3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3360AE">
        <w:rPr>
          <w:rFonts w:ascii="Times New Roman" w:hAnsi="Times New Roman" w:cs="Times New Roman"/>
          <w:sz w:val="24"/>
          <w:szCs w:val="24"/>
        </w:rPr>
        <w:t>Liepāja</w:t>
      </w:r>
      <w:proofErr w:type="spellEnd"/>
      <w:r w:rsidRPr="003360AE">
        <w:rPr>
          <w:rFonts w:ascii="Times New Roman" w:hAnsi="Times New Roman" w:cs="Times New Roman"/>
          <w:sz w:val="24"/>
          <w:szCs w:val="24"/>
        </w:rPr>
        <w:t xml:space="preserve"> University </w:t>
      </w:r>
      <w:proofErr w:type="gramStart"/>
      <w:r w:rsidR="003360AE" w:rsidRPr="003360AE">
        <w:rPr>
          <w:rFonts w:ascii="Times New Roman" w:hAnsi="Times New Roman" w:cs="Times New Roman"/>
          <w:sz w:val="24"/>
          <w:szCs w:val="24"/>
        </w:rPr>
        <w:t>Students‘</w:t>
      </w:r>
      <w:r w:rsidR="003360AE">
        <w:rPr>
          <w:rFonts w:ascii="Times New Roman" w:hAnsi="Times New Roman" w:cs="Times New Roman"/>
          <w:sz w:val="24"/>
          <w:szCs w:val="24"/>
        </w:rPr>
        <w:t xml:space="preserve"> </w:t>
      </w:r>
      <w:r w:rsidR="003360AE" w:rsidRPr="003360AE">
        <w:rPr>
          <w:rFonts w:ascii="Times New Roman" w:hAnsi="Times New Roman" w:cs="Times New Roman"/>
          <w:sz w:val="24"/>
          <w:szCs w:val="24"/>
        </w:rPr>
        <w:t>hostel</w:t>
      </w:r>
      <w:proofErr w:type="gramEnd"/>
      <w:r w:rsidR="008800F4" w:rsidRPr="003360AE">
        <w:rPr>
          <w:rFonts w:ascii="Times New Roman" w:hAnsi="Times New Roman" w:cs="Times New Roman"/>
          <w:sz w:val="24"/>
          <w:szCs w:val="24"/>
        </w:rPr>
        <w:t> –</w:t>
      </w:r>
      <w:r w:rsidRPr="003360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60AE">
        <w:rPr>
          <w:rFonts w:ascii="Times New Roman" w:hAnsi="Times New Roman" w:cs="Times New Roman"/>
          <w:sz w:val="24"/>
          <w:szCs w:val="24"/>
        </w:rPr>
        <w:t>Liepāja</w:t>
      </w:r>
      <w:proofErr w:type="spellEnd"/>
      <w:r w:rsidRPr="003360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60AE">
        <w:rPr>
          <w:rFonts w:ascii="Times New Roman" w:hAnsi="Times New Roman" w:cs="Times New Roman"/>
          <w:sz w:val="24"/>
          <w:szCs w:val="24"/>
        </w:rPr>
        <w:t>Ganību</w:t>
      </w:r>
      <w:proofErr w:type="spellEnd"/>
      <w:r w:rsidRPr="003360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60AE">
        <w:rPr>
          <w:rFonts w:ascii="Times New Roman" w:hAnsi="Times New Roman" w:cs="Times New Roman"/>
          <w:sz w:val="24"/>
          <w:szCs w:val="24"/>
        </w:rPr>
        <w:t>iela</w:t>
      </w:r>
      <w:proofErr w:type="spellEnd"/>
      <w:r w:rsidRPr="003360AE">
        <w:rPr>
          <w:rFonts w:ascii="Times New Roman" w:hAnsi="Times New Roman" w:cs="Times New Roman"/>
          <w:sz w:val="24"/>
          <w:szCs w:val="24"/>
        </w:rPr>
        <w:t xml:space="preserve"> 36\48 (phone: 24243933; e-mail: hostel</w:t>
      </w:r>
      <w:r w:rsidRPr="003360A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oagprojekti@gmail.com)</w:t>
      </w:r>
      <w:r w:rsidR="008800F4" w:rsidRPr="003360A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78E950D7" w14:textId="4E7BF9CB" w:rsidR="00A21DE7" w:rsidRPr="00B46F3F" w:rsidRDefault="00A21DE7" w:rsidP="00B46F3F">
      <w:pPr>
        <w:spacing w:line="240" w:lineRule="auto"/>
        <w:rPr>
          <w:rFonts w:ascii="Times New Roman" w:hAnsi="Times New Roman" w:cs="Times New Roman"/>
          <w:sz w:val="28"/>
          <w:szCs w:val="28"/>
          <w:lang w:val="en-GB"/>
        </w:rPr>
      </w:pPr>
    </w:p>
    <w:sectPr w:rsidR="00A21DE7" w:rsidRPr="00B46F3F" w:rsidSect="009C3B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2B2678"/>
    <w:multiLevelType w:val="hybridMultilevel"/>
    <w:tmpl w:val="7B585360"/>
    <w:lvl w:ilvl="0" w:tplc="F65248E2">
      <w:numFmt w:val="bullet"/>
      <w:lvlText w:val="-"/>
      <w:lvlJc w:val="left"/>
      <w:pPr>
        <w:ind w:left="3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jSxNDKxNDQxMLFQ0lEKTi0uzszPAykwqQUAueOhMCwAAAA="/>
  </w:docVars>
  <w:rsids>
    <w:rsidRoot w:val="00A21DE7"/>
    <w:rsid w:val="000C5AEB"/>
    <w:rsid w:val="001951B3"/>
    <w:rsid w:val="002B54C7"/>
    <w:rsid w:val="002E42EF"/>
    <w:rsid w:val="003360AE"/>
    <w:rsid w:val="004315D4"/>
    <w:rsid w:val="004377EF"/>
    <w:rsid w:val="00455178"/>
    <w:rsid w:val="004D0D57"/>
    <w:rsid w:val="005033BC"/>
    <w:rsid w:val="005D53CD"/>
    <w:rsid w:val="005D7618"/>
    <w:rsid w:val="005E570F"/>
    <w:rsid w:val="005F0FB8"/>
    <w:rsid w:val="00613D36"/>
    <w:rsid w:val="00654799"/>
    <w:rsid w:val="006E720B"/>
    <w:rsid w:val="007321B4"/>
    <w:rsid w:val="00733C80"/>
    <w:rsid w:val="0074383A"/>
    <w:rsid w:val="007808C5"/>
    <w:rsid w:val="008800F4"/>
    <w:rsid w:val="008C2F6F"/>
    <w:rsid w:val="00912ACA"/>
    <w:rsid w:val="00983E06"/>
    <w:rsid w:val="009C3B8B"/>
    <w:rsid w:val="00A21DE7"/>
    <w:rsid w:val="00AD6283"/>
    <w:rsid w:val="00AF63D3"/>
    <w:rsid w:val="00B46F3F"/>
    <w:rsid w:val="00C3707F"/>
    <w:rsid w:val="00C8344F"/>
    <w:rsid w:val="00CB69E7"/>
    <w:rsid w:val="00D0146F"/>
    <w:rsid w:val="00D462A9"/>
    <w:rsid w:val="00DA419E"/>
    <w:rsid w:val="00E05D8F"/>
    <w:rsid w:val="00E3135B"/>
    <w:rsid w:val="00E82A67"/>
    <w:rsid w:val="00F82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7948B"/>
  <w15:docId w15:val="{E63F811F-AF51-47FD-AB58-1962654D0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14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1DE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DE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99"/>
    <w:qFormat/>
    <w:rsid w:val="00A21DE7"/>
    <w:rPr>
      <w:b/>
      <w:bCs/>
    </w:rPr>
  </w:style>
  <w:style w:type="character" w:styleId="Hyperlink">
    <w:name w:val="Hyperlink"/>
    <w:basedOn w:val="DefaultParagraphFont"/>
    <w:uiPriority w:val="99"/>
    <w:unhideWhenUsed/>
    <w:rsid w:val="006547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47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315D4"/>
    <w:pPr>
      <w:ind w:left="720"/>
      <w:contextualSpacing/>
    </w:pPr>
  </w:style>
  <w:style w:type="paragraph" w:customStyle="1" w:styleId="mt-translation">
    <w:name w:val="mt-translation"/>
    <w:basedOn w:val="Normal"/>
    <w:rsid w:val="00C3707F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phrase">
    <w:name w:val="phrase"/>
    <w:basedOn w:val="DefaultParagraphFont"/>
    <w:rsid w:val="00C3707F"/>
  </w:style>
  <w:style w:type="character" w:customStyle="1" w:styleId="word">
    <w:name w:val="word"/>
    <w:basedOn w:val="DefaultParagraphFont"/>
    <w:rsid w:val="00C370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48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0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6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4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liepaja.travel/en/sleep/city/hotels/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balti@liepu.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ards.liepu.l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508</Words>
  <Characters>861</Characters>
  <Application>Microsoft Office Word</Application>
  <DocSecurity>0</DocSecurity>
  <Lines>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ris</dc:creator>
  <cp:lastModifiedBy>Paula Sekača</cp:lastModifiedBy>
  <cp:revision>2</cp:revision>
  <dcterms:created xsi:type="dcterms:W3CDTF">2020-06-16T09:14:00Z</dcterms:created>
  <dcterms:modified xsi:type="dcterms:W3CDTF">2020-06-16T09:14:00Z</dcterms:modified>
</cp:coreProperties>
</file>